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39EFE" w14:textId="77777777" w:rsidR="00B4462A" w:rsidRDefault="00B4462A" w:rsidP="00B4462A">
      <w:r>
        <w:t>Once you have reviewed the providers, you may choose to brief one or several and seek one or multiple quotes.</w:t>
      </w:r>
    </w:p>
    <w:p w14:paraId="4D276B16" w14:textId="77777777" w:rsidR="00B4462A" w:rsidRDefault="00B4462A" w:rsidP="00B4462A">
      <w:r>
        <w:t>Comparing different approaches and prices can help you make a decision.</w:t>
      </w:r>
    </w:p>
    <w:p w14:paraId="7C440BB9" w14:textId="77777777" w:rsidR="00B4462A" w:rsidRDefault="00B4462A" w:rsidP="00B4462A">
      <w:r>
        <w:t>A detailed brief will help the providers understand your needs and accurately quote for the delivery of their services.</w:t>
      </w:r>
    </w:p>
    <w:p w14:paraId="5982A527" w14:textId="77777777" w:rsidR="00B4462A" w:rsidRDefault="00B4462A" w:rsidP="00B4462A">
      <w:r>
        <w:t>A brief template is available in the scheme resources.</w:t>
      </w:r>
    </w:p>
    <w:p w14:paraId="0406A735" w14:textId="77777777" w:rsidR="00B4462A" w:rsidRDefault="00B4462A" w:rsidP="00B4462A">
      <w:r>
        <w:t xml:space="preserve">The template will prompt you to consider goals and specific needs of students and staff, delivery of services and </w:t>
      </w:r>
      <w:proofErr w:type="spellStart"/>
      <w:r>
        <w:t>and</w:t>
      </w:r>
      <w:proofErr w:type="spellEnd"/>
      <w:r>
        <w:t xml:space="preserve"> timelines, and can be used later to form the basis of your order for their services.</w:t>
      </w:r>
    </w:p>
    <w:p w14:paraId="0E494E29" w14:textId="77777777" w:rsidR="002652BF" w:rsidRDefault="002652BF">
      <w:bookmarkStart w:id="0" w:name="_GoBack"/>
      <w:bookmarkEnd w:id="0"/>
    </w:p>
    <w:sectPr w:rsidR="002652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gFCQzMTcwtDCyUdpeDU4uLM/DyQAsNaAAv+7uksAAAA"/>
  </w:docVars>
  <w:rsids>
    <w:rsidRoot w:val="00B4462A"/>
    <w:rsid w:val="002652BF"/>
    <w:rsid w:val="00B44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FD75A"/>
  <w15:chartTrackingRefBased/>
  <w15:docId w15:val="{BEC81398-98CE-4022-8230-B9BE80765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6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B5D008664BB4A935FE22DD8C1AB19" ma:contentTypeVersion="14" ma:contentTypeDescription="Create a new document." ma:contentTypeScope="" ma:versionID="c82f29064b4a0e8fe1b002fe33107b53">
  <xsd:schema xmlns:xsd="http://www.w3.org/2001/XMLSchema" xmlns:xs="http://www.w3.org/2001/XMLSchema" xmlns:p="http://schemas.microsoft.com/office/2006/metadata/properties" xmlns:ns3="bfa75ccd-0fae-45c6-aa20-e63fcbe4d187" xmlns:ns4="6b7f1e13-fd44-4fb8-8f17-b09f1269066c" targetNamespace="http://schemas.microsoft.com/office/2006/metadata/properties" ma:root="true" ma:fieldsID="1317a66102311c158624ed8b0aa6c94a" ns3:_="" ns4:_="">
    <xsd:import namespace="bfa75ccd-0fae-45c6-aa20-e63fcbe4d187"/>
    <xsd:import namespace="6b7f1e13-fd44-4fb8-8f17-b09f126906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75ccd-0fae-45c6-aa20-e63fcbe4d18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f1e13-fd44-4fb8-8f17-b09f126906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1F545E-EACF-46E6-9DF1-9D027B9608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a75ccd-0fae-45c6-aa20-e63fcbe4d187"/>
    <ds:schemaRef ds:uri="6b7f1e13-fd44-4fb8-8f17-b09f126906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756248-CA39-4015-876E-3151CCA2FA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E0709F-73D7-4B93-BFE1-183F4E8F9764}">
  <ds:schemaRefs>
    <ds:schemaRef ds:uri="6b7f1e13-fd44-4fb8-8f17-b09f1269066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fa75ccd-0fae-45c6-aa20-e63fcbe4d18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Salakas</dc:creator>
  <cp:keywords/>
  <dc:description/>
  <cp:lastModifiedBy>Brett Salakas</cp:lastModifiedBy>
  <cp:revision>1</cp:revision>
  <dcterms:created xsi:type="dcterms:W3CDTF">2021-05-24T12:52:00Z</dcterms:created>
  <dcterms:modified xsi:type="dcterms:W3CDTF">2021-05-2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B5D008664BB4A935FE22DD8C1AB19</vt:lpwstr>
  </property>
</Properties>
</file>